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7D7F52" w:rsidRPr="007D7F52">
        <w:rPr>
          <w:rFonts w:ascii="Corbel" w:hAnsi="Corbel"/>
          <w:b/>
          <w:sz w:val="24"/>
          <w:szCs w:val="24"/>
        </w:rPr>
        <w:t>2</w:t>
      </w:r>
      <w:r w:rsidR="009827CA">
        <w:rPr>
          <w:rFonts w:ascii="Corbel" w:hAnsi="Corbel"/>
          <w:b/>
          <w:sz w:val="24"/>
          <w:szCs w:val="24"/>
        </w:rPr>
        <w:t>7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9827CA" w:rsidRPr="009827CA">
        <w:rPr>
          <w:rFonts w:ascii="Corbel" w:hAnsi="Corbel"/>
          <w:b/>
          <w:sz w:val="24"/>
          <w:szCs w:val="24"/>
        </w:rPr>
        <w:t>See a recommendation prompt for labeling and automatic protection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9827CA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9827CA">
        <w:rPr>
          <w:rFonts w:ascii="Corbel" w:hAnsi="Corbel"/>
          <w:sz w:val="24"/>
          <w:szCs w:val="24"/>
        </w:rPr>
        <w:t>s</w:t>
      </w:r>
      <w:r w:rsidR="009827CA" w:rsidRPr="009827CA">
        <w:rPr>
          <w:rFonts w:ascii="Corbel" w:hAnsi="Corbel"/>
          <w:sz w:val="24"/>
          <w:szCs w:val="24"/>
        </w:rPr>
        <w:t>ee a recommendation prompt for la</w:t>
      </w:r>
      <w:r w:rsidR="009827CA">
        <w:rPr>
          <w:rFonts w:ascii="Corbel" w:hAnsi="Corbel"/>
          <w:sz w:val="24"/>
          <w:szCs w:val="24"/>
        </w:rPr>
        <w:t>beling and automatic protection</w:t>
      </w:r>
      <w:r w:rsidR="00F110CB" w:rsidRPr="00FE0252">
        <w:rPr>
          <w:rFonts w:ascii="Corbel" w:hAnsi="Corbel"/>
          <w:sz w:val="24"/>
          <w:szCs w:val="24"/>
        </w:rPr>
        <w:t>.</w:t>
      </w:r>
    </w:p>
    <w:p w:rsidR="003E0EC0" w:rsidRDefault="00237A27" w:rsidP="00513F6E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is lab, </w:t>
      </w:r>
      <w:r w:rsidR="0078502D">
        <w:rPr>
          <w:rFonts w:ascii="Corbel" w:hAnsi="Corbel"/>
          <w:sz w:val="24"/>
          <w:szCs w:val="24"/>
        </w:rPr>
        <w:t>you</w:t>
      </w:r>
      <w:r w:rsidR="009827CA">
        <w:rPr>
          <w:rFonts w:ascii="Corbel" w:hAnsi="Corbel"/>
          <w:sz w:val="24"/>
          <w:szCs w:val="24"/>
        </w:rPr>
        <w:t xml:space="preserve"> are going to s</w:t>
      </w:r>
      <w:r w:rsidR="009827CA" w:rsidRPr="009827CA">
        <w:rPr>
          <w:rFonts w:ascii="Corbel" w:hAnsi="Corbel"/>
          <w:sz w:val="24"/>
          <w:szCs w:val="24"/>
        </w:rPr>
        <w:t>ee a recommendation prompt for label</w:t>
      </w:r>
      <w:r w:rsidR="009827CA">
        <w:rPr>
          <w:rFonts w:ascii="Corbel" w:hAnsi="Corbel"/>
          <w:sz w:val="24"/>
          <w:szCs w:val="24"/>
        </w:rPr>
        <w:t>ing and automatic protection</w:t>
      </w:r>
      <w:r w:rsidR="0078502D" w:rsidRPr="0078502D">
        <w:rPr>
          <w:rFonts w:ascii="Corbel" w:hAnsi="Corbel"/>
          <w:sz w:val="24"/>
          <w:szCs w:val="24"/>
        </w:rPr>
        <w:t>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E78D7" w:rsidP="000E78D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0E78D7">
        <w:rPr>
          <w:rFonts w:ascii="Corbel" w:hAnsi="Corbel"/>
          <w:sz w:val="24"/>
          <w:szCs w:val="24"/>
        </w:rPr>
        <w:t>In the Word document, type a valid credit card number, for example: 4242-4242-4242-4242.</w:t>
      </w:r>
    </w:p>
    <w:p w:rsidR="000E78D7" w:rsidRDefault="000E78D7" w:rsidP="000E78D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0E78D7">
        <w:rPr>
          <w:rFonts w:ascii="Corbel" w:hAnsi="Corbel"/>
          <w:sz w:val="24"/>
          <w:szCs w:val="24"/>
        </w:rPr>
        <w:t>Save the document locally, with any file name.</w:t>
      </w:r>
    </w:p>
    <w:p w:rsidR="000E78D7" w:rsidRDefault="000E78D7" w:rsidP="000E78D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While saving, you’ll be prompted to select the label for this document. </w:t>
      </w:r>
      <w:r w:rsidR="008B66C7">
        <w:rPr>
          <w:rFonts w:ascii="Corbel" w:hAnsi="Corbel"/>
          <w:sz w:val="24"/>
          <w:szCs w:val="24"/>
        </w:rPr>
        <w:t xml:space="preserve">So, you need to select label. Here, select </w:t>
      </w:r>
      <w:r w:rsidR="008B66C7" w:rsidRPr="008B66C7">
        <w:rPr>
          <w:rFonts w:ascii="Corbel" w:hAnsi="Corbel"/>
          <w:b/>
          <w:sz w:val="24"/>
          <w:szCs w:val="24"/>
        </w:rPr>
        <w:t xml:space="preserve">Confidential \ </w:t>
      </w:r>
      <w:r w:rsidR="008B66C7">
        <w:rPr>
          <w:rFonts w:ascii="Corbel" w:hAnsi="Corbel"/>
          <w:b/>
          <w:sz w:val="24"/>
          <w:szCs w:val="24"/>
        </w:rPr>
        <w:t>Educational</w:t>
      </w:r>
      <w:r w:rsidR="008B66C7">
        <w:rPr>
          <w:rFonts w:ascii="Corbel" w:hAnsi="Corbel"/>
          <w:sz w:val="24"/>
          <w:szCs w:val="24"/>
        </w:rPr>
        <w:t xml:space="preserve"> that you have configured. Click </w:t>
      </w:r>
      <w:r w:rsidR="008B66C7" w:rsidRPr="008B66C7">
        <w:rPr>
          <w:rFonts w:ascii="Corbel" w:hAnsi="Corbel"/>
          <w:b/>
          <w:sz w:val="24"/>
          <w:szCs w:val="24"/>
        </w:rPr>
        <w:t>OK</w:t>
      </w:r>
      <w:r w:rsidR="008B66C7">
        <w:rPr>
          <w:rFonts w:ascii="Corbel" w:hAnsi="Corbel"/>
          <w:sz w:val="24"/>
          <w:szCs w:val="24"/>
        </w:rPr>
        <w:t>.</w:t>
      </w:r>
    </w:p>
    <w:p w:rsidR="000E78D7" w:rsidRDefault="000E78D7" w:rsidP="000E78D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1BA1174" wp14:editId="7F6B8A2F">
            <wp:extent cx="6705600" cy="1362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66C7" w:rsidRDefault="008B66C7" w:rsidP="008B66C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save the document. And, see the sensitivity level is: </w:t>
      </w:r>
      <w:r w:rsidRPr="008B66C7">
        <w:rPr>
          <w:rFonts w:ascii="Corbel" w:hAnsi="Corbel"/>
          <w:b/>
          <w:sz w:val="24"/>
          <w:szCs w:val="24"/>
        </w:rPr>
        <w:t>Confidential \ All Employees</w:t>
      </w:r>
      <w:r>
        <w:rPr>
          <w:rFonts w:ascii="Corbel" w:hAnsi="Corbel"/>
          <w:b/>
          <w:sz w:val="24"/>
          <w:szCs w:val="24"/>
        </w:rPr>
        <w:t>.</w:t>
      </w:r>
    </w:p>
    <w:p w:rsidR="008B66C7" w:rsidRDefault="008B66C7" w:rsidP="008B66C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Y</w:t>
      </w:r>
      <w:r w:rsidRPr="008B66C7">
        <w:rPr>
          <w:rFonts w:ascii="Corbel" w:hAnsi="Corbel"/>
          <w:sz w:val="24"/>
          <w:szCs w:val="24"/>
        </w:rPr>
        <w:t>ou immediately see the watermark of your organization name across the page,</w:t>
      </w:r>
      <w:r>
        <w:rPr>
          <w:rFonts w:ascii="Corbel" w:hAnsi="Corbel"/>
          <w:sz w:val="24"/>
          <w:szCs w:val="24"/>
        </w:rPr>
        <w:t xml:space="preserve"> </w:t>
      </w:r>
      <w:r w:rsidRPr="008B66C7">
        <w:rPr>
          <w:rFonts w:ascii="Corbel" w:hAnsi="Corbel"/>
          <w:sz w:val="24"/>
          <w:szCs w:val="24"/>
        </w:rPr>
        <w:t xml:space="preserve">the </w:t>
      </w:r>
      <w:r>
        <w:rPr>
          <w:rFonts w:ascii="Corbel" w:hAnsi="Corbel"/>
          <w:sz w:val="24"/>
          <w:szCs w:val="24"/>
        </w:rPr>
        <w:t xml:space="preserve">header of </w:t>
      </w:r>
      <w:r w:rsidRPr="008B66C7">
        <w:rPr>
          <w:rFonts w:ascii="Corbel" w:hAnsi="Corbel"/>
          <w:b/>
          <w:sz w:val="24"/>
          <w:szCs w:val="24"/>
        </w:rPr>
        <w:t>Classified as Confidential</w:t>
      </w:r>
      <w:r>
        <w:rPr>
          <w:rFonts w:ascii="Corbel" w:hAnsi="Corbel"/>
          <w:sz w:val="24"/>
          <w:szCs w:val="24"/>
        </w:rPr>
        <w:t xml:space="preserve"> and the </w:t>
      </w:r>
      <w:r w:rsidRPr="008B66C7">
        <w:rPr>
          <w:rFonts w:ascii="Corbel" w:hAnsi="Corbel"/>
          <w:sz w:val="24"/>
          <w:szCs w:val="24"/>
        </w:rPr>
        <w:t xml:space="preserve">footer of </w:t>
      </w:r>
      <w:r>
        <w:rPr>
          <w:rFonts w:ascii="Corbel" w:hAnsi="Corbel"/>
          <w:b/>
          <w:sz w:val="24"/>
          <w:szCs w:val="24"/>
        </w:rPr>
        <w:t>Microsoft</w:t>
      </w:r>
      <w:r w:rsidRPr="008B66C7">
        <w:rPr>
          <w:rFonts w:ascii="Corbel" w:hAnsi="Corbel"/>
          <w:sz w:val="24"/>
          <w:szCs w:val="24"/>
        </w:rPr>
        <w:t xml:space="preserve"> is also applied.</w:t>
      </w:r>
      <w:r>
        <w:rPr>
          <w:rFonts w:ascii="Corbel" w:hAnsi="Corbel"/>
          <w:sz w:val="24"/>
          <w:szCs w:val="24"/>
        </w:rPr>
        <w:t xml:space="preserve"> </w:t>
      </w:r>
      <w:r w:rsidRPr="008B66C7">
        <w:rPr>
          <w:rFonts w:ascii="Corbel" w:hAnsi="Corbel"/>
          <w:sz w:val="24"/>
          <w:szCs w:val="24"/>
        </w:rPr>
        <w:t>The document is also protected with the permissions that you specified for this label.</w:t>
      </w:r>
    </w:p>
    <w:p w:rsidR="00E41331" w:rsidRDefault="00E41331" w:rsidP="008B66C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o, in this way, you s</w:t>
      </w:r>
      <w:r w:rsidRPr="009827CA">
        <w:rPr>
          <w:rFonts w:ascii="Corbel" w:hAnsi="Corbel"/>
          <w:sz w:val="24"/>
          <w:szCs w:val="24"/>
        </w:rPr>
        <w:t>ee a recommendation prompt</w:t>
      </w:r>
      <w:r>
        <w:rPr>
          <w:rFonts w:ascii="Corbel" w:hAnsi="Corbel"/>
          <w:sz w:val="24"/>
          <w:szCs w:val="24"/>
        </w:rPr>
        <w:t xml:space="preserve"> every</w:t>
      </w:r>
      <w:r w:rsidR="00B7567E"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>time</w:t>
      </w:r>
      <w:r w:rsidR="00672B7A">
        <w:rPr>
          <w:rFonts w:ascii="Corbel" w:hAnsi="Corbel"/>
          <w:sz w:val="24"/>
          <w:szCs w:val="24"/>
        </w:rPr>
        <w:t xml:space="preserve"> (when you have not applied)</w:t>
      </w:r>
      <w:r w:rsidRPr="009827CA">
        <w:rPr>
          <w:rFonts w:ascii="Corbel" w:hAnsi="Corbel"/>
          <w:sz w:val="24"/>
          <w:szCs w:val="24"/>
        </w:rPr>
        <w:t xml:space="preserve"> for la</w:t>
      </w:r>
      <w:r>
        <w:rPr>
          <w:rFonts w:ascii="Corbel" w:hAnsi="Corbel"/>
          <w:sz w:val="24"/>
          <w:szCs w:val="24"/>
        </w:rPr>
        <w:t>beling and auto</w:t>
      </w:r>
      <w:bookmarkStart w:id="0" w:name="_GoBack"/>
      <w:bookmarkEnd w:id="0"/>
      <w:r>
        <w:rPr>
          <w:rFonts w:ascii="Corbel" w:hAnsi="Corbel"/>
          <w:sz w:val="24"/>
          <w:szCs w:val="24"/>
        </w:rPr>
        <w:t>matic protection.</w:t>
      </w:r>
    </w:p>
    <w:p w:rsidR="00B7567E" w:rsidRDefault="00B7567E" w:rsidP="00B7567E">
      <w:pPr>
        <w:rPr>
          <w:rFonts w:ascii="Corbel" w:hAnsi="Corbel"/>
          <w:sz w:val="24"/>
          <w:szCs w:val="24"/>
        </w:rPr>
      </w:pPr>
    </w:p>
    <w:p w:rsidR="00B7567E" w:rsidRPr="00B7567E" w:rsidRDefault="00B7567E" w:rsidP="00B7567E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CACDD27" wp14:editId="5533B2B9">
            <wp:extent cx="6858000" cy="11468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7567E" w:rsidRPr="00B7567E" w:rsidSect="00AD4B2C">
      <w:headerReference w:type="default" r:id="rId9"/>
      <w:footerReference w:type="default" r:id="rId10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5EF3" w:rsidRDefault="005B5EF3" w:rsidP="00467A39">
      <w:pPr>
        <w:spacing w:after="0" w:line="240" w:lineRule="auto"/>
      </w:pPr>
      <w:r>
        <w:separator/>
      </w:r>
    </w:p>
  </w:endnote>
  <w:endnote w:type="continuationSeparator" w:id="0">
    <w:p w:rsidR="005B5EF3" w:rsidRDefault="005B5EF3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525B" w:rsidRDefault="0095525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850</wp:posOffset>
              </wp:positionV>
              <wp:extent cx="7772400" cy="273050"/>
              <wp:effectExtent l="0" t="0" r="0" b="12700"/>
              <wp:wrapNone/>
              <wp:docPr id="4" name="MSIPCM67ac4e5cbf9d64ad8557655c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95525B" w:rsidRPr="008B66C7" w:rsidRDefault="008B66C7" w:rsidP="008B66C7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 w:rsidRPr="008B66C7"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67ac4e5cbf9d64ad8557655c" o:spid="_x0000_s1027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5pt;width:612pt;height:21.5pt;z-index:25166182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" o:allowincell="f" filled="f" stroked="f" strokeweight=".5pt">
              <v:textbox inset="20pt,0,,0">
                <w:txbxContent>
                  <w:p w:rsidR="0095525B" w:rsidRPr="008B66C7" w:rsidRDefault="008B66C7" w:rsidP="008B66C7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 w:rsidRPr="008B66C7"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5EF3" w:rsidRDefault="005B5EF3" w:rsidP="00467A39">
      <w:pPr>
        <w:spacing w:after="0" w:line="240" w:lineRule="auto"/>
      </w:pPr>
      <w:r>
        <w:separator/>
      </w:r>
    </w:p>
  </w:footnote>
  <w:footnote w:type="continuationSeparator" w:id="0">
    <w:p w:rsidR="005B5EF3" w:rsidRDefault="005B5EF3" w:rsidP="00467A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66C7" w:rsidRDefault="005B5EF3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MSIPWMa68b4349be58bd57623eecee" o:spid="_x0000_s2050" type="#_x0000_t136" alt="{&quot;HashCode&quot;:11800013,&quot;Height&quot;:792.0,&quot;Width&quot;:612.0,&quot;Placement&quot;:&quot;Header&quot;,&quot;Index&quot;:&quot;Primary&quot;,&quot;Section&quot;:1,&quot;Top&quot;:-999995.0,&quot;Left&quot;:-999995.0}" style="position:absolute;margin-left:0;margin-top:0;width:527.2pt;height:161.5pt;rotation:315;z-index:-251657728;visibility:hidden;mso-position-horizontal:center;mso-position-horizontal-relative:margin;mso-position-vertical:center;mso-position-vertical-relative:margin" o:allowincell="f" fillcolor="black" stroked="f">
          <v:stroke r:id="rId1" o:title=""/>
          <v:shadow color="#868686"/>
          <v:textpath style="font-family:&quot;Calibri&quot;;font-size:1pt;v-text-kern:t" trim="t" fitpath="t" string="Microsoft"/>
          <w10:wrap anchorx="margin" anchory="margin"/>
        </v:shape>
      </w:pict>
    </w:r>
    <w:r w:rsidR="008B66C7"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8" name="MSIPCMbdd342db8732e0609e811a18" descr="{&quot;HashCode&quot;:886563785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8B66C7" w:rsidRPr="008B66C7" w:rsidRDefault="008B66C7" w:rsidP="008B66C7">
                          <w:pPr>
                            <w:spacing w:after="0"/>
                            <w:rPr>
                              <w:rFonts w:ascii="Calibri" w:hAnsi="Calibri" w:cs="Calibri"/>
                              <w:color w:val="A8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dd342db8732e0609e811a18" o:spid="_x0000_s1026" type="#_x0000_t202" alt="{&quot;HashCode&quot;:886563785,&quot;Height&quot;:792.0,&quot;Width&quot;:612.0,&quot;Placement&quot;:&quot;Header&quot;,&quot;Index&quot;:&quot;Primary&quot;,&quot;Section&quot;:1,&quot;Top&quot;:0.0,&quot;Left&quot;:0.0}" style="position:absolute;margin-left:0;margin-top:15pt;width:612pt;height:21.5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" o:allowincell="f" filled="f" stroked="f" strokeweight=".5pt">
              <v:fill o:detectmouseclick="t"/>
              <v:textbox inset="20pt,0,,0">
                <w:txbxContent>
                  <w:p w:rsidR="008B66C7" w:rsidRPr="008B66C7" w:rsidRDefault="008B66C7" w:rsidP="008B66C7">
                    <w:pPr>
                      <w:spacing w:after="0"/>
                      <w:rPr>
                        <w:rFonts w:ascii="Calibri" w:hAnsi="Calibri" w:cs="Calibri"/>
                        <w:color w:val="A8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306B9"/>
    <w:rsid w:val="00053EFF"/>
    <w:rsid w:val="00062F16"/>
    <w:rsid w:val="00077ED7"/>
    <w:rsid w:val="00081760"/>
    <w:rsid w:val="000823A2"/>
    <w:rsid w:val="000B688C"/>
    <w:rsid w:val="000C2E03"/>
    <w:rsid w:val="000C3F70"/>
    <w:rsid w:val="000E0453"/>
    <w:rsid w:val="000E78D7"/>
    <w:rsid w:val="000F0FB8"/>
    <w:rsid w:val="0010610B"/>
    <w:rsid w:val="00110782"/>
    <w:rsid w:val="00117F82"/>
    <w:rsid w:val="00150420"/>
    <w:rsid w:val="00161E6F"/>
    <w:rsid w:val="001974F6"/>
    <w:rsid w:val="001B1660"/>
    <w:rsid w:val="001D1C40"/>
    <w:rsid w:val="001D1D8C"/>
    <w:rsid w:val="001D6522"/>
    <w:rsid w:val="00220CD4"/>
    <w:rsid w:val="00237A27"/>
    <w:rsid w:val="002477BF"/>
    <w:rsid w:val="00253B14"/>
    <w:rsid w:val="00256E7A"/>
    <w:rsid w:val="00256F9C"/>
    <w:rsid w:val="002647DB"/>
    <w:rsid w:val="00272705"/>
    <w:rsid w:val="00274B5A"/>
    <w:rsid w:val="00274CF0"/>
    <w:rsid w:val="002A34E5"/>
    <w:rsid w:val="002C7452"/>
    <w:rsid w:val="002D0426"/>
    <w:rsid w:val="002F3C36"/>
    <w:rsid w:val="00302B1A"/>
    <w:rsid w:val="00315F33"/>
    <w:rsid w:val="00343869"/>
    <w:rsid w:val="00351D2D"/>
    <w:rsid w:val="0037487A"/>
    <w:rsid w:val="00382F7D"/>
    <w:rsid w:val="003B143F"/>
    <w:rsid w:val="003B6859"/>
    <w:rsid w:val="003D450E"/>
    <w:rsid w:val="003E0EC0"/>
    <w:rsid w:val="003E1FAF"/>
    <w:rsid w:val="003E2DC3"/>
    <w:rsid w:val="003F2A4E"/>
    <w:rsid w:val="004032BB"/>
    <w:rsid w:val="00421F4D"/>
    <w:rsid w:val="004349FF"/>
    <w:rsid w:val="0045204B"/>
    <w:rsid w:val="00457584"/>
    <w:rsid w:val="004659AD"/>
    <w:rsid w:val="00467A39"/>
    <w:rsid w:val="004700C4"/>
    <w:rsid w:val="004717F5"/>
    <w:rsid w:val="00471EFD"/>
    <w:rsid w:val="0047265E"/>
    <w:rsid w:val="00481590"/>
    <w:rsid w:val="00492575"/>
    <w:rsid w:val="004A37CC"/>
    <w:rsid w:val="004B77DD"/>
    <w:rsid w:val="004F765E"/>
    <w:rsid w:val="0050230A"/>
    <w:rsid w:val="0050447F"/>
    <w:rsid w:val="00510D3E"/>
    <w:rsid w:val="00513F6E"/>
    <w:rsid w:val="005218C8"/>
    <w:rsid w:val="00541636"/>
    <w:rsid w:val="005468CC"/>
    <w:rsid w:val="00551C52"/>
    <w:rsid w:val="0055299C"/>
    <w:rsid w:val="00554CD7"/>
    <w:rsid w:val="005662C5"/>
    <w:rsid w:val="00585FC6"/>
    <w:rsid w:val="00593329"/>
    <w:rsid w:val="005B5EF3"/>
    <w:rsid w:val="005C28F8"/>
    <w:rsid w:val="005E0DF8"/>
    <w:rsid w:val="00601429"/>
    <w:rsid w:val="006043C0"/>
    <w:rsid w:val="00627120"/>
    <w:rsid w:val="00637947"/>
    <w:rsid w:val="00644573"/>
    <w:rsid w:val="00646094"/>
    <w:rsid w:val="00672B7A"/>
    <w:rsid w:val="006857D8"/>
    <w:rsid w:val="00687EF0"/>
    <w:rsid w:val="00694662"/>
    <w:rsid w:val="006A6892"/>
    <w:rsid w:val="006B493F"/>
    <w:rsid w:val="006B732B"/>
    <w:rsid w:val="006C1D7D"/>
    <w:rsid w:val="006C4CD6"/>
    <w:rsid w:val="006F2591"/>
    <w:rsid w:val="00704578"/>
    <w:rsid w:val="007504B5"/>
    <w:rsid w:val="00762BB3"/>
    <w:rsid w:val="00777830"/>
    <w:rsid w:val="0078502D"/>
    <w:rsid w:val="00794922"/>
    <w:rsid w:val="007D5F32"/>
    <w:rsid w:val="007D7F52"/>
    <w:rsid w:val="007F7178"/>
    <w:rsid w:val="008155BD"/>
    <w:rsid w:val="008173B4"/>
    <w:rsid w:val="00825CF0"/>
    <w:rsid w:val="008613CD"/>
    <w:rsid w:val="00862129"/>
    <w:rsid w:val="0088596D"/>
    <w:rsid w:val="00892794"/>
    <w:rsid w:val="008A4F67"/>
    <w:rsid w:val="008A6EB7"/>
    <w:rsid w:val="008A77A8"/>
    <w:rsid w:val="008B66C7"/>
    <w:rsid w:val="008C1412"/>
    <w:rsid w:val="008C4FFC"/>
    <w:rsid w:val="008C57C7"/>
    <w:rsid w:val="008F06E2"/>
    <w:rsid w:val="00905C3A"/>
    <w:rsid w:val="0091228E"/>
    <w:rsid w:val="0095525B"/>
    <w:rsid w:val="00973DB9"/>
    <w:rsid w:val="009827CA"/>
    <w:rsid w:val="00987777"/>
    <w:rsid w:val="00991ACB"/>
    <w:rsid w:val="009A687E"/>
    <w:rsid w:val="009B37C9"/>
    <w:rsid w:val="009D4115"/>
    <w:rsid w:val="009D7DAC"/>
    <w:rsid w:val="009E7B09"/>
    <w:rsid w:val="009F3CC2"/>
    <w:rsid w:val="00A13F3F"/>
    <w:rsid w:val="00A17411"/>
    <w:rsid w:val="00A31F57"/>
    <w:rsid w:val="00A4221F"/>
    <w:rsid w:val="00A63780"/>
    <w:rsid w:val="00A76834"/>
    <w:rsid w:val="00AB0A63"/>
    <w:rsid w:val="00AB572D"/>
    <w:rsid w:val="00AC6298"/>
    <w:rsid w:val="00AD4B2C"/>
    <w:rsid w:val="00AF2BB4"/>
    <w:rsid w:val="00B1173F"/>
    <w:rsid w:val="00B146EF"/>
    <w:rsid w:val="00B20FB4"/>
    <w:rsid w:val="00B2113A"/>
    <w:rsid w:val="00B7567E"/>
    <w:rsid w:val="00B90B41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420D5"/>
    <w:rsid w:val="00C51CEA"/>
    <w:rsid w:val="00C53049"/>
    <w:rsid w:val="00C538E5"/>
    <w:rsid w:val="00C54122"/>
    <w:rsid w:val="00C9268A"/>
    <w:rsid w:val="00C9351E"/>
    <w:rsid w:val="00CB16A6"/>
    <w:rsid w:val="00D02EF1"/>
    <w:rsid w:val="00D16264"/>
    <w:rsid w:val="00D222AF"/>
    <w:rsid w:val="00D4218A"/>
    <w:rsid w:val="00D638C5"/>
    <w:rsid w:val="00D65249"/>
    <w:rsid w:val="00DA58AD"/>
    <w:rsid w:val="00DB0035"/>
    <w:rsid w:val="00DD67B6"/>
    <w:rsid w:val="00DE08D8"/>
    <w:rsid w:val="00E00C84"/>
    <w:rsid w:val="00E12A93"/>
    <w:rsid w:val="00E21E46"/>
    <w:rsid w:val="00E4028B"/>
    <w:rsid w:val="00E41331"/>
    <w:rsid w:val="00E44F30"/>
    <w:rsid w:val="00E74FEB"/>
    <w:rsid w:val="00EA5FAE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96D5B"/>
    <w:rsid w:val="00FA11F1"/>
    <w:rsid w:val="00FA2213"/>
    <w:rsid w:val="00FB1099"/>
    <w:rsid w:val="00FB3E9A"/>
    <w:rsid w:val="00FB4AF1"/>
    <w:rsid w:val="00FC6AA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8A181A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parna agarwal</cp:lastModifiedBy>
  <cp:revision>8</cp:revision>
  <cp:lastPrinted>2017-11-03T12:30:00Z</cp:lastPrinted>
  <dcterms:created xsi:type="dcterms:W3CDTF">2017-11-03T15:01:00Z</dcterms:created>
  <dcterms:modified xsi:type="dcterms:W3CDTF">2017-11-03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1-03T20:44:33.458815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1-03T20:44:33.4638151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